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233EC6" w:rsidRPr="00E95E3B" w14:paraId="42D8EAE6" w14:textId="77777777" w:rsidTr="00815488">
        <w:tc>
          <w:tcPr>
            <w:tcW w:w="2989" w:type="pct"/>
          </w:tcPr>
          <w:p w14:paraId="3A675A8B" w14:textId="77777777" w:rsidR="00233EC6" w:rsidRPr="00E95E3B" w:rsidRDefault="00233EC6" w:rsidP="00815488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A095399" w14:textId="5DF379AB" w:rsidR="00233EC6" w:rsidRPr="00E95E3B" w:rsidRDefault="00233EC6" w:rsidP="00815488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M/CAR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CATC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WG/10</w:t>
            </w:r>
            <w:r w:rsidRPr="00E95E3B">
              <w:rPr>
                <w:rFonts w:asciiTheme="minorHAnsi" w:hAnsiTheme="minorHAnsi"/>
                <w:lang w:val="es-ES_tradnl"/>
              </w:rPr>
              <w:t xml:space="preserve"> — N</w:t>
            </w:r>
            <w:r>
              <w:rPr>
                <w:rFonts w:asciiTheme="minorHAnsi" w:hAnsiTheme="minorHAnsi"/>
                <w:lang w:val="es-ES_tradnl"/>
              </w:rPr>
              <w:t>I</w:t>
            </w:r>
            <w:r w:rsidRPr="00E95E3B">
              <w:rPr>
                <w:rFonts w:asciiTheme="minorHAnsi" w:hAnsiTheme="minorHAnsi"/>
                <w:lang w:val="es-ES_tradnl"/>
              </w:rPr>
              <w:t>/**</w:t>
            </w:r>
          </w:p>
        </w:tc>
      </w:tr>
      <w:tr w:rsidR="00233EC6" w:rsidRPr="00E95E3B" w14:paraId="16AF8A2F" w14:textId="77777777" w:rsidTr="00815488">
        <w:tc>
          <w:tcPr>
            <w:tcW w:w="2989" w:type="pct"/>
          </w:tcPr>
          <w:p w14:paraId="16B85CFD" w14:textId="77777777" w:rsidR="00233EC6" w:rsidRPr="00E95E3B" w:rsidRDefault="00233EC6" w:rsidP="00815488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9D40ACF" w14:textId="77777777" w:rsidR="00233EC6" w:rsidRPr="00E95E3B" w:rsidRDefault="00233EC6" w:rsidP="0081548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>
              <w:rPr>
                <w:rFonts w:asciiTheme="minorHAnsi" w:hAnsiTheme="minorHAnsi"/>
                <w:lang w:val="es-ES_tradnl"/>
              </w:rPr>
              <w:t>26</w:t>
            </w:r>
          </w:p>
        </w:tc>
      </w:tr>
      <w:tr w:rsidR="00233EC6" w:rsidRPr="00537AC2" w14:paraId="3DE9B663" w14:textId="77777777" w:rsidTr="00815488">
        <w:tc>
          <w:tcPr>
            <w:tcW w:w="5000" w:type="pct"/>
            <w:gridSpan w:val="2"/>
          </w:tcPr>
          <w:p w14:paraId="6754DE86" w14:textId="77777777" w:rsidR="00233EC6" w:rsidRPr="00E95E3B" w:rsidRDefault="00233EC6" w:rsidP="008154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FE62D7">
              <w:rPr>
                <w:rFonts w:asciiTheme="minorHAnsi" w:hAnsiTheme="minorHAnsi"/>
                <w:b/>
                <w:lang w:val="es-ES_tradnl"/>
              </w:rPr>
              <w:t>Decima Reunión del Grupo de Trabajo de Centros de Instrucción de Aviación Civil NAM/CAR (NAM/CAR/</w:t>
            </w:r>
            <w:proofErr w:type="spellStart"/>
            <w:r w:rsidRPr="00FE62D7">
              <w:rPr>
                <w:rFonts w:asciiTheme="minorHAnsi" w:hAnsiTheme="minorHAnsi"/>
                <w:b/>
                <w:lang w:val="es-ES_tradnl"/>
              </w:rPr>
              <w:t>CATC</w:t>
            </w:r>
            <w:proofErr w:type="spellEnd"/>
            <w:r w:rsidRPr="00FE62D7">
              <w:rPr>
                <w:rFonts w:asciiTheme="minorHAnsi" w:hAnsiTheme="minorHAnsi"/>
                <w:b/>
                <w:lang w:val="es-ES_tradnl"/>
              </w:rPr>
              <w:t>/WG/10)</w:t>
            </w:r>
          </w:p>
        </w:tc>
      </w:tr>
      <w:tr w:rsidR="00233EC6" w:rsidRPr="00E95E3B" w14:paraId="016E50E2" w14:textId="77777777" w:rsidTr="00815488">
        <w:tc>
          <w:tcPr>
            <w:tcW w:w="5000" w:type="pct"/>
            <w:gridSpan w:val="2"/>
          </w:tcPr>
          <w:p w14:paraId="4A06C988" w14:textId="77777777" w:rsidR="00233EC6" w:rsidRPr="00E95E3B" w:rsidRDefault="00233EC6" w:rsidP="00815488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A06F6">
              <w:rPr>
                <w:rFonts w:asciiTheme="minorHAnsi" w:hAnsiTheme="minorHAnsi"/>
                <w:lang w:val="es-ES_tradnl"/>
              </w:rPr>
              <w:t>San José, Costa Rica, 21 al 23 de abril de 2026</w:t>
            </w:r>
          </w:p>
        </w:tc>
      </w:tr>
      <w:tr w:rsidR="00233EC6" w:rsidRPr="00E95E3B" w14:paraId="25E45512" w14:textId="77777777" w:rsidTr="00815488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0021A5DA" w14:textId="77777777" w:rsidR="00233EC6" w:rsidRPr="00E95E3B" w:rsidRDefault="00233EC6" w:rsidP="00815488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772AA9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AA50D3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14D4E7DB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46CF883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22AA512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7AF8C39F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3475A545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79A836E" w14:textId="2052214F" w:rsidR="003A0006" w:rsidRPr="00E95E3B" w:rsidRDefault="00772AA9" w:rsidP="00772AA9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BD0C352" w14:textId="540C8F96" w:rsidR="00674749" w:rsidRDefault="00674749">
      <w:pPr>
        <w:jc w:val="both"/>
        <w:rPr>
          <w:rFonts w:asciiTheme="minorHAnsi" w:hAnsiTheme="minorHAnsi"/>
          <w:lang w:val="es-ES_tradnl"/>
        </w:rPr>
      </w:pPr>
    </w:p>
    <w:p w14:paraId="35D444CC" w14:textId="60F7B951" w:rsidR="00674749" w:rsidRDefault="00674749">
      <w:pPr>
        <w:jc w:val="both"/>
        <w:rPr>
          <w:rFonts w:asciiTheme="minorHAnsi" w:hAnsiTheme="minorHAnsi"/>
          <w:lang w:val="es-ES_tradnl"/>
        </w:rPr>
      </w:pPr>
    </w:p>
    <w:p w14:paraId="1D892F10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1912BD" w14:textId="77777777" w:rsidR="00345D5A" w:rsidRDefault="00345D5A" w:rsidP="00F3409C">
      <w:r>
        <w:separator/>
      </w:r>
    </w:p>
  </w:endnote>
  <w:endnote w:type="continuationSeparator" w:id="0">
    <w:p w14:paraId="0FC0E537" w14:textId="77777777" w:rsidR="00345D5A" w:rsidRDefault="00345D5A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3BA750" w14:textId="77777777" w:rsidR="00345D5A" w:rsidRDefault="00345D5A" w:rsidP="00F3409C">
      <w:r>
        <w:separator/>
      </w:r>
    </w:p>
  </w:footnote>
  <w:footnote w:type="continuationSeparator" w:id="0">
    <w:p w14:paraId="6E971799" w14:textId="77777777" w:rsidR="00345D5A" w:rsidRDefault="00345D5A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7373621A" w:rsidR="005943C2" w:rsidRPr="00A9696C" w:rsidRDefault="005E627D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ATC</w:t>
    </w:r>
    <w:proofErr w:type="spellEnd"/>
    <w:r>
      <w:rPr>
        <w:rFonts w:asciiTheme="minorHAnsi" w:hAnsiTheme="minorHAnsi"/>
        <w:lang w:val="fr-CA"/>
      </w:rPr>
      <w:t>/WG/10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666C6749" w:rsidR="005943C2" w:rsidRPr="00A9696C" w:rsidRDefault="005E627D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ATC</w:t>
    </w:r>
    <w:proofErr w:type="spellEnd"/>
    <w:r>
      <w:rPr>
        <w:rFonts w:asciiTheme="minorHAnsi" w:hAnsiTheme="minorHAnsi"/>
        <w:lang w:val="fr-CA"/>
      </w:rPr>
      <w:t>/WG/10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5943C2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E7BC2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33EC6"/>
    <w:rsid w:val="00244592"/>
    <w:rsid w:val="00244E74"/>
    <w:rsid w:val="00247808"/>
    <w:rsid w:val="00247A1E"/>
    <w:rsid w:val="00247AED"/>
    <w:rsid w:val="00260FF9"/>
    <w:rsid w:val="00270CBC"/>
    <w:rsid w:val="002806F0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4A9E"/>
    <w:rsid w:val="00306B71"/>
    <w:rsid w:val="003076D8"/>
    <w:rsid w:val="003107CA"/>
    <w:rsid w:val="00323A39"/>
    <w:rsid w:val="00323AFC"/>
    <w:rsid w:val="00345D5A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2995"/>
    <w:rsid w:val="005732EE"/>
    <w:rsid w:val="005740C2"/>
    <w:rsid w:val="00574911"/>
    <w:rsid w:val="00590FDC"/>
    <w:rsid w:val="005929DD"/>
    <w:rsid w:val="00592C78"/>
    <w:rsid w:val="005943C2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5E627D"/>
    <w:rsid w:val="00614416"/>
    <w:rsid w:val="00615127"/>
    <w:rsid w:val="0061626A"/>
    <w:rsid w:val="00620B33"/>
    <w:rsid w:val="00620F3B"/>
    <w:rsid w:val="0062105E"/>
    <w:rsid w:val="00627952"/>
    <w:rsid w:val="006454DE"/>
    <w:rsid w:val="0065112C"/>
    <w:rsid w:val="00655FF7"/>
    <w:rsid w:val="00662E72"/>
    <w:rsid w:val="0066304F"/>
    <w:rsid w:val="00672174"/>
    <w:rsid w:val="00674749"/>
    <w:rsid w:val="00682EBB"/>
    <w:rsid w:val="0069457F"/>
    <w:rsid w:val="006A2D14"/>
    <w:rsid w:val="006B0D59"/>
    <w:rsid w:val="006B79E3"/>
    <w:rsid w:val="006C5595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AA9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34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2F33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11C3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2806F0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F5BB25-7EEA-4105-8A92-8422D9CE21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32F545-2E45-4EE1-924A-D4EBE70484D1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56D0F4-69F7-4502-8C2F-6D5576897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3</TotalTime>
  <Pages>1</Pages>
  <Words>104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ópez, Claudia</dc:creator>
  <cp:lastModifiedBy>Leslie Gandara</cp:lastModifiedBy>
  <cp:revision>6</cp:revision>
  <cp:lastPrinted>2014-01-09T17:37:00Z</cp:lastPrinted>
  <dcterms:created xsi:type="dcterms:W3CDTF">2026-03-05T18:12:00Z</dcterms:created>
  <dcterms:modified xsi:type="dcterms:W3CDTF">2026-03-1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docLang">
    <vt:lpwstr>es</vt:lpwstr>
  </property>
</Properties>
</file>